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b963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6753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1110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